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66E484" w14:textId="019F17E2" w:rsidR="0077751D" w:rsidRDefault="00EA0687">
      <w:pPr>
        <w:rPr>
          <w:b/>
          <w:bCs/>
          <w:sz w:val="28"/>
          <w:szCs w:val="28"/>
        </w:rPr>
      </w:pPr>
      <w:r w:rsidRPr="00EA0687">
        <w:rPr>
          <w:b/>
          <w:bCs/>
          <w:sz w:val="28"/>
          <w:szCs w:val="28"/>
        </w:rPr>
        <w:t>Total Weight Calculation</w:t>
      </w:r>
    </w:p>
    <w:p w14:paraId="4F63F318" w14:textId="14A8F1B0" w:rsidR="00EA0687" w:rsidRDefault="00970A56" w:rsidP="00970A56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Lipo</w:t>
      </w:r>
      <w:proofErr w:type="spellEnd"/>
      <w:r>
        <w:rPr>
          <w:sz w:val="24"/>
          <w:szCs w:val="24"/>
        </w:rPr>
        <w:t xml:space="preserve"> Batteries – 200g x 2                                   400g</w:t>
      </w:r>
    </w:p>
    <w:p w14:paraId="60B496FB" w14:textId="551DBF46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>Arduino mega -                                                      40g</w:t>
      </w:r>
    </w:p>
    <w:p w14:paraId="136EC578" w14:textId="0F0C1D75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>12V motors – 200g x 2                                       400g</w:t>
      </w:r>
    </w:p>
    <w:p w14:paraId="3B5EA5BF" w14:textId="3E5BE57B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>Arduino nano –                                                        7g</w:t>
      </w:r>
    </w:p>
    <w:p w14:paraId="715EBF56" w14:textId="4D102020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Display – </w:t>
      </w:r>
      <w:r w:rsidR="001E0922">
        <w:rPr>
          <w:sz w:val="24"/>
          <w:szCs w:val="24"/>
        </w:rPr>
        <w:t xml:space="preserve">                                                               </w:t>
      </w:r>
      <w:r>
        <w:rPr>
          <w:sz w:val="24"/>
          <w:szCs w:val="24"/>
        </w:rPr>
        <w:t>15 g</w:t>
      </w:r>
    </w:p>
    <w:p w14:paraId="78D92743" w14:textId="7D95B2BD" w:rsidR="00970A56" w:rsidRDefault="00970A56" w:rsidP="00970A56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Dangaya</w:t>
      </w:r>
      <w:proofErr w:type="spellEnd"/>
      <w:r>
        <w:rPr>
          <w:sz w:val="24"/>
          <w:szCs w:val="24"/>
        </w:rPr>
        <w:t xml:space="preserve"> Motor Controller –                               75g</w:t>
      </w:r>
    </w:p>
    <w:p w14:paraId="2F9CE4C2" w14:textId="0CA5366A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ervo motors – 20g x 3 </w:t>
      </w:r>
      <w:r w:rsidR="001E0922">
        <w:rPr>
          <w:sz w:val="24"/>
          <w:szCs w:val="24"/>
        </w:rPr>
        <w:t xml:space="preserve">                                      </w:t>
      </w:r>
      <w:r>
        <w:rPr>
          <w:sz w:val="24"/>
          <w:szCs w:val="24"/>
        </w:rPr>
        <w:t xml:space="preserve"> 60g</w:t>
      </w:r>
    </w:p>
    <w:p w14:paraId="6CE7AFBB" w14:textId="6C36E7E7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olor Sensors – 15g x 2 </w:t>
      </w:r>
      <w:r w:rsidR="001E0922">
        <w:rPr>
          <w:sz w:val="24"/>
          <w:szCs w:val="24"/>
        </w:rPr>
        <w:t xml:space="preserve">                                       </w:t>
      </w:r>
      <w:r>
        <w:rPr>
          <w:sz w:val="24"/>
          <w:szCs w:val="24"/>
        </w:rPr>
        <w:t>30g</w:t>
      </w:r>
    </w:p>
    <w:p w14:paraId="297B05AA" w14:textId="480FDDBF" w:rsidR="00970A56" w:rsidRDefault="00970A56" w:rsidP="00970A56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ToF</w:t>
      </w:r>
      <w:proofErr w:type="spellEnd"/>
      <w:r>
        <w:rPr>
          <w:sz w:val="24"/>
          <w:szCs w:val="24"/>
        </w:rPr>
        <w:t xml:space="preserve"> and Gyro </w:t>
      </w:r>
      <w:proofErr w:type="gramStart"/>
      <w:r>
        <w:rPr>
          <w:sz w:val="24"/>
          <w:szCs w:val="24"/>
        </w:rPr>
        <w:t>meter  -</w:t>
      </w:r>
      <w:proofErr w:type="gramEnd"/>
      <w:r>
        <w:rPr>
          <w:sz w:val="24"/>
          <w:szCs w:val="24"/>
        </w:rPr>
        <w:t xml:space="preserve"> </w:t>
      </w:r>
      <w:r w:rsidR="001E0922">
        <w:rPr>
          <w:sz w:val="24"/>
          <w:szCs w:val="24"/>
        </w:rPr>
        <w:t xml:space="preserve">                                         </w:t>
      </w:r>
      <w:r>
        <w:rPr>
          <w:sz w:val="24"/>
          <w:szCs w:val="24"/>
        </w:rPr>
        <w:t>20g</w:t>
      </w:r>
    </w:p>
    <w:p w14:paraId="093A4DBA" w14:textId="09FCD1BD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>Wheels, Spaces, Nuts –</w:t>
      </w:r>
      <w:r w:rsidR="001E0922">
        <w:rPr>
          <w:sz w:val="24"/>
          <w:szCs w:val="24"/>
        </w:rPr>
        <w:t xml:space="preserve">                                       </w:t>
      </w:r>
      <w:r>
        <w:rPr>
          <w:sz w:val="24"/>
          <w:szCs w:val="24"/>
        </w:rPr>
        <w:t xml:space="preserve"> 80g</w:t>
      </w:r>
    </w:p>
    <w:p w14:paraId="23594984" w14:textId="7372C848" w:rsidR="00970A56" w:rsidRDefault="00970A56" w:rsidP="00970A56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Raykha</w:t>
      </w:r>
      <w:proofErr w:type="spellEnd"/>
      <w:r>
        <w:rPr>
          <w:sz w:val="24"/>
          <w:szCs w:val="24"/>
        </w:rPr>
        <w:t xml:space="preserve"> Sensor – </w:t>
      </w:r>
      <w:r w:rsidR="001E0922">
        <w:rPr>
          <w:sz w:val="24"/>
          <w:szCs w:val="24"/>
        </w:rPr>
        <w:t xml:space="preserve">                                                   </w:t>
      </w:r>
      <w:r>
        <w:rPr>
          <w:sz w:val="24"/>
          <w:szCs w:val="24"/>
        </w:rPr>
        <w:t>25g</w:t>
      </w:r>
    </w:p>
    <w:p w14:paraId="69315A31" w14:textId="13B630A0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erspex floors – </w:t>
      </w:r>
      <w:r w:rsidR="001E0922">
        <w:rPr>
          <w:sz w:val="24"/>
          <w:szCs w:val="24"/>
        </w:rPr>
        <w:t xml:space="preserve">                                                  </w:t>
      </w:r>
      <w:r>
        <w:rPr>
          <w:sz w:val="24"/>
          <w:szCs w:val="24"/>
        </w:rPr>
        <w:t>100g</w:t>
      </w:r>
    </w:p>
    <w:p w14:paraId="6F666BFF" w14:textId="68BA0036" w:rsidR="00970A56" w:rsidRDefault="00970A56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ires and other – </w:t>
      </w:r>
      <w:r w:rsidR="001E0922">
        <w:rPr>
          <w:sz w:val="24"/>
          <w:szCs w:val="24"/>
        </w:rPr>
        <w:t xml:space="preserve">                                                 </w:t>
      </w:r>
      <w:r>
        <w:rPr>
          <w:sz w:val="24"/>
          <w:szCs w:val="24"/>
        </w:rPr>
        <w:t>50g</w:t>
      </w:r>
    </w:p>
    <w:p w14:paraId="1B829E0F" w14:textId="3F963CF6" w:rsidR="00970A56" w:rsidRPr="00970A56" w:rsidRDefault="001E0922" w:rsidP="00970A56">
      <w:pPr>
        <w:spacing w:after="0"/>
        <w:rPr>
          <w:sz w:val="24"/>
          <w:szCs w:val="24"/>
        </w:rPr>
      </w:pPr>
      <w:r>
        <w:rPr>
          <w:sz w:val="24"/>
          <w:szCs w:val="24"/>
        </w:rPr>
        <w:t>Body Cover</w:t>
      </w:r>
      <w:r w:rsidR="00970A56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                                                        </w:t>
      </w:r>
      <w:r w:rsidR="00970A56">
        <w:rPr>
          <w:sz w:val="24"/>
          <w:szCs w:val="24"/>
        </w:rPr>
        <w:t xml:space="preserve">100g </w:t>
      </w:r>
    </w:p>
    <w:p w14:paraId="77B7C39F" w14:textId="77777777" w:rsidR="001E0922" w:rsidRDefault="001E0922"/>
    <w:p w14:paraId="05B9BDBA" w14:textId="364D8A52" w:rsidR="001E0922" w:rsidRDefault="001E0922">
      <w:pPr>
        <w:rPr>
          <w:b/>
          <w:bCs/>
        </w:rPr>
      </w:pPr>
      <w:r w:rsidRPr="001E0922">
        <w:rPr>
          <w:b/>
          <w:bCs/>
        </w:rPr>
        <w:t>Total Weight (Worst case)        =         1500g</w:t>
      </w:r>
    </w:p>
    <w:p w14:paraId="62EF7F50" w14:textId="0679D1AA" w:rsidR="001E0922" w:rsidRDefault="001E0922">
      <w:r>
        <w:t xml:space="preserve">According to the path that robot is going to follow, the highest current and the torque will be needed at the enter point of the Ramp. </w:t>
      </w:r>
      <w:proofErr w:type="gramStart"/>
      <w:r>
        <w:t>Worst case</w:t>
      </w:r>
      <w:proofErr w:type="gramEnd"/>
      <w:r>
        <w:t xml:space="preserve"> scenario will be, robot stops at the ramp and try to climb it. This case will be required the highest torque and the stall current.</w:t>
      </w:r>
    </w:p>
    <w:p w14:paraId="0A6D14C4" w14:textId="57C04EEB" w:rsidR="001E0922" w:rsidRDefault="001E0922">
      <w:r w:rsidRPr="001E0922">
        <w:rPr>
          <w:b/>
          <w:bCs/>
          <w:noProof/>
          <w:lang w:bidi="si-LK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2ACEF94" wp14:editId="491985C9">
                <wp:simplePos x="0" y="0"/>
                <wp:positionH relativeFrom="margin">
                  <wp:align>left</wp:align>
                </wp:positionH>
                <wp:positionV relativeFrom="paragraph">
                  <wp:posOffset>136520</wp:posOffset>
                </wp:positionV>
                <wp:extent cx="5431790" cy="1980320"/>
                <wp:effectExtent l="38100" t="285750" r="16510" b="203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1790" cy="1980320"/>
                          <a:chOff x="0" y="0"/>
                          <a:chExt cx="5431790" cy="198032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9173">
                            <a:off x="340819" y="0"/>
                            <a:ext cx="2696845" cy="1688465"/>
                          </a:xfrm>
                          <a:prstGeom prst="rect">
                            <a:avLst/>
                          </a:prstGeom>
                          <a:effectLst>
                            <a:softEdge rad="63500"/>
                          </a:effectLst>
                        </pic:spPr>
                      </pic:pic>
                      <wps:wsp>
                        <wps:cNvPr id="1" name="Right Triangle 1"/>
                        <wps:cNvSpPr/>
                        <wps:spPr>
                          <a:xfrm flipH="1">
                            <a:off x="0" y="770645"/>
                            <a:ext cx="5431790" cy="1209675"/>
                          </a:xfrm>
                          <a:prstGeom prst="rtTriangl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0459E022" id="Group 3" o:spid="_x0000_s1026" style="position:absolute;margin-left:0;margin-top:10.75pt;width:427.7pt;height:155.95pt;z-index:251661312;mso-position-horizontal:left;mso-position-horizontal-relative:margin" coordsize="54317,198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3408;width:26968;height:16884;rotation:-8419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">
                  <v:imagedata r:id="rId5" o:title=""/>
                </v:shape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1" o:spid="_x0000_s1028" type="#_x0000_t6" style="position:absolute;top:7706;width:54317;height:1209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" fillcolor="white [3201]" strokecolor="black [3200]" strokeweight="1pt"/>
                <w10:wrap anchorx="margin"/>
              </v:group>
            </w:pict>
          </mc:Fallback>
        </mc:AlternateContent>
      </w:r>
    </w:p>
    <w:p w14:paraId="5E8C3FF7" w14:textId="1F8296A9" w:rsidR="001E0922" w:rsidRDefault="001E0922"/>
    <w:p w14:paraId="2A9773BF" w14:textId="0F403A62" w:rsidR="001E0922" w:rsidRDefault="001E0922"/>
    <w:p w14:paraId="2E0C8CD5" w14:textId="13EC0A17" w:rsidR="001E0922" w:rsidRDefault="00D552B4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8EFC71" wp14:editId="4D25C520">
                <wp:simplePos x="0" y="0"/>
                <wp:positionH relativeFrom="column">
                  <wp:posOffset>153542</wp:posOffset>
                </wp:positionH>
                <wp:positionV relativeFrom="paragraph">
                  <wp:posOffset>273167</wp:posOffset>
                </wp:positionV>
                <wp:extent cx="5325035" cy="1136836"/>
                <wp:effectExtent l="38100" t="57150" r="0" b="825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25035" cy="1136836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01A477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2.1pt;margin-top:21.5pt;width:419.3pt;height:89.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" strokecolor="#ed7d31 [3205]" strokeweight="1pt">
                <v:stroke startarrow="block" endarrow="block" joinstyle="miter"/>
              </v:shape>
            </w:pict>
          </mc:Fallback>
        </mc:AlternateContent>
      </w:r>
    </w:p>
    <w:p w14:paraId="7B295CEA" w14:textId="1F00437F" w:rsidR="001E0922" w:rsidRDefault="005B71CD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D2E936" wp14:editId="1699E918">
                <wp:simplePos x="0" y="0"/>
                <wp:positionH relativeFrom="column">
                  <wp:posOffset>1682003</wp:posOffset>
                </wp:positionH>
                <wp:positionV relativeFrom="paragraph">
                  <wp:posOffset>156396</wp:posOffset>
                </wp:positionV>
                <wp:extent cx="45719" cy="1267687"/>
                <wp:effectExtent l="76200" t="0" r="50165" b="6604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2676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CDF647A" id="Straight Arrow Connector 5" o:spid="_x0000_s1026" type="#_x0000_t32" style="position:absolute;margin-left:132.45pt;margin-top:12.3pt;width:3.6pt;height:99.8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" strokecolor="black [3200]" strokeweight="1.5pt">
                <v:stroke endarrow="block" joinstyle="miter"/>
              </v:shape>
            </w:pict>
          </mc:Fallback>
        </mc:AlternateContent>
      </w:r>
      <w:r w:rsidR="00D552B4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1519E81" wp14:editId="5C45ACDA">
                <wp:simplePos x="0" y="0"/>
                <wp:positionH relativeFrom="column">
                  <wp:posOffset>3763260</wp:posOffset>
                </wp:positionH>
                <wp:positionV relativeFrom="paragraph">
                  <wp:posOffset>289426</wp:posOffset>
                </wp:positionV>
                <wp:extent cx="693420" cy="276225"/>
                <wp:effectExtent l="0" t="38100" r="0" b="476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791348">
                          <a:off x="0" y="0"/>
                          <a:ext cx="69342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3F31D" w14:textId="403D3FBB" w:rsidR="006E5B9B" w:rsidRPr="001E0922" w:rsidRDefault="006E5B9B" w:rsidP="00D552B4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44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61519E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6.3pt;margin-top:22.8pt;width:54.6pt;height:21.75pt;rotation:-883264fd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" filled="f" stroked="f">
                <v:textbox>
                  <w:txbxContent>
                    <w:p w14:paraId="6593F31D" w14:textId="403D3FBB" w:rsidR="006E5B9B" w:rsidRPr="001E0922" w:rsidRDefault="006E5B9B" w:rsidP="00D552B4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44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552B4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D93FE4" wp14:editId="6FB9FB2B">
                <wp:simplePos x="0" y="0"/>
                <wp:positionH relativeFrom="column">
                  <wp:posOffset>1014122</wp:posOffset>
                </wp:positionH>
                <wp:positionV relativeFrom="paragraph">
                  <wp:posOffset>717427</wp:posOffset>
                </wp:positionV>
                <wp:extent cx="115260" cy="583987"/>
                <wp:effectExtent l="0" t="0" r="18415" b="0"/>
                <wp:wrapNone/>
                <wp:docPr id="4" name="Arc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60" cy="583987"/>
                        </a:xfrm>
                        <a:prstGeom prst="arc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0425479D" id="Arc 4" o:spid="_x0000_s1026" style="position:absolute;margin-left:79.85pt;margin-top:56.5pt;width:9.1pt;height:4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5260,583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" path="m57630,nsc89458,,115260,130730,115260,291994r-57630,l57630,xem57630,nfc89458,,115260,130730,115260,291994e" filled="f" strokecolor="black [3200]" strokeweight="1.5pt">
                <v:stroke joinstyle="miter"/>
                <v:path arrowok="t" o:connecttype="custom" o:connectlocs="57630,0;115260,291994" o:connectangles="0,0"/>
              </v:shape>
            </w:pict>
          </mc:Fallback>
        </mc:AlternateContent>
      </w:r>
      <w:r w:rsidR="00D552B4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846FF9F" wp14:editId="07EA15F3">
                <wp:simplePos x="0" y="0"/>
                <wp:positionH relativeFrom="column">
                  <wp:posOffset>645443</wp:posOffset>
                </wp:positionH>
                <wp:positionV relativeFrom="paragraph">
                  <wp:posOffset>733047</wp:posOffset>
                </wp:positionV>
                <wp:extent cx="514350" cy="2762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016AD" w14:textId="4E30DFA7" w:rsidR="006E5B9B" w:rsidRPr="001E0922" w:rsidRDefault="006E5B9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09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0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846FF9F" id="_x0000_s1027" type="#_x0000_t202" style="position:absolute;margin-left:50.8pt;margin-top:57.7pt;width:40.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" filled="f" stroked="f">
                <v:textbox>
                  <w:txbxContent>
                    <w:p w14:paraId="713016AD" w14:textId="4E30DFA7" w:rsidR="006E5B9B" w:rsidRPr="001E0922" w:rsidRDefault="006E5B9B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E0922">
                        <w:rPr>
                          <w:b/>
                          <w:bCs/>
                          <w:sz w:val="24"/>
                          <w:szCs w:val="24"/>
                        </w:rPr>
                        <w:t>20®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F9B170" w14:textId="315BD25D" w:rsidR="00D552B4" w:rsidRPr="00D552B4" w:rsidRDefault="005B71CD" w:rsidP="00D552B4">
      <w:r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00CFA10" wp14:editId="4DEC7547">
                <wp:simplePos x="0" y="0"/>
                <wp:positionH relativeFrom="column">
                  <wp:posOffset>1390212</wp:posOffset>
                </wp:positionH>
                <wp:positionV relativeFrom="paragraph">
                  <wp:posOffset>117160</wp:posOffset>
                </wp:positionV>
                <wp:extent cx="299085" cy="260985"/>
                <wp:effectExtent l="0" t="0" r="0" b="571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085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AD4A0" w14:textId="23009F07" w:rsidR="005B71CD" w:rsidRPr="005B71CD" w:rsidRDefault="005B71CD" w:rsidP="005B71CD">
                            <w:pP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5B71CD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00CFA10" id="_x0000_s1028" type="#_x0000_t202" style="position:absolute;margin-left:109.45pt;margin-top:9.25pt;width:23.55pt;height:20.5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" filled="f" stroked="f">
                <v:textbox>
                  <w:txbxContent>
                    <w:p w14:paraId="0DBAD4A0" w14:textId="23009F07" w:rsidR="005B71CD" w:rsidRPr="005B71CD" w:rsidRDefault="005B71CD" w:rsidP="005B71CD">
                      <w:pP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5B71CD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5ECC23" w14:textId="13B896FD" w:rsidR="00D552B4" w:rsidRPr="00D552B4" w:rsidRDefault="005B71CD" w:rsidP="00D552B4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901D3F9" wp14:editId="3F6BEE08">
                <wp:simplePos x="0" y="0"/>
                <wp:positionH relativeFrom="column">
                  <wp:posOffset>1037345</wp:posOffset>
                </wp:positionH>
                <wp:positionV relativeFrom="paragraph">
                  <wp:posOffset>38970</wp:posOffset>
                </wp:positionV>
                <wp:extent cx="406933" cy="107576"/>
                <wp:effectExtent l="0" t="57150" r="0" b="2603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933" cy="1075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16CB8777" id="Straight Arrow Connector 9" o:spid="_x0000_s1026" type="#_x0000_t32" style="position:absolute;margin-left:81.7pt;margin-top:3.05pt;width:32.05pt;height:8.4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</w:p>
    <w:p w14:paraId="47A669F3" w14:textId="64B93CBC" w:rsidR="00D552B4" w:rsidRPr="00D552B4" w:rsidRDefault="005B71CD" w:rsidP="00D552B4">
      <w:r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9FE74C" wp14:editId="0C924A9C">
                <wp:simplePos x="0" y="0"/>
                <wp:positionH relativeFrom="column">
                  <wp:posOffset>1635941</wp:posOffset>
                </wp:positionH>
                <wp:positionV relativeFrom="paragraph">
                  <wp:posOffset>191904</wp:posOffset>
                </wp:positionV>
                <wp:extent cx="583565" cy="27622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56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C1771" w14:textId="1F2132B6" w:rsidR="006E5B9B" w:rsidRPr="001E0922" w:rsidRDefault="006E5B9B" w:rsidP="00D552B4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1.5 k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6C9FE74C" id="_x0000_s1029" type="#_x0000_t202" style="position:absolute;margin-left:128.8pt;margin-top:15.1pt;width:45.95pt;height:21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" filled="f" stroked="f">
                <v:textbox>
                  <w:txbxContent>
                    <w:p w14:paraId="482C1771" w14:textId="1F2132B6" w:rsidR="006E5B9B" w:rsidRPr="001E0922" w:rsidRDefault="006E5B9B" w:rsidP="00D552B4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1.5 kg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736A22" w14:textId="1DF3CF05" w:rsidR="00D552B4" w:rsidRPr="00D552B4" w:rsidRDefault="00D552B4" w:rsidP="00D552B4"/>
    <w:p w14:paraId="778FB806" w14:textId="5F93AECC" w:rsidR="00CD1237" w:rsidRDefault="00D552B4" w:rsidP="00D552B4">
      <w:r>
        <w:t>We do the calculations for starting the ramp at zero speed and accelerate to 6cms</w:t>
      </w:r>
      <w:r w:rsidRPr="00D552B4">
        <w:rPr>
          <w:vertAlign w:val="superscript"/>
        </w:rPr>
        <w:t>-1</w:t>
      </w:r>
      <w:r>
        <w:t xml:space="preserve"> in </w:t>
      </w:r>
      <w:proofErr w:type="gramStart"/>
      <w:r>
        <w:t>2s</w:t>
      </w:r>
      <w:proofErr w:type="gramEnd"/>
      <w:r>
        <w:t xml:space="preserve">. Then climb the ramp with that constant speed. </w:t>
      </w:r>
      <w:bookmarkStart w:id="0" w:name="_GoBack"/>
      <w:bookmarkEnd w:id="0"/>
    </w:p>
    <w:p w14:paraId="76DD751D" w14:textId="5A10A7B3" w:rsidR="00D552B4" w:rsidRDefault="00D552B4" w:rsidP="00D552B4">
      <w:r>
        <w:t>Accelerated distance = (V+U)</w:t>
      </w:r>
      <w:r w:rsidR="006E5B9B">
        <w:t xml:space="preserve">*2 / 2               </w:t>
      </w:r>
    </w:p>
    <w:p w14:paraId="7F070FA3" w14:textId="503CFD45" w:rsidR="006E5B9B" w:rsidRDefault="006E5B9B" w:rsidP="00D552B4">
      <w:r>
        <w:tab/>
      </w:r>
      <w:r>
        <w:tab/>
        <w:t xml:space="preserve">          = 6 cm</w:t>
      </w:r>
    </w:p>
    <w:p w14:paraId="4ECD127D" w14:textId="7F14F8D5" w:rsidR="006E5B9B" w:rsidRDefault="006E5B9B" w:rsidP="00D552B4">
      <w:r>
        <w:t xml:space="preserve">Then </w:t>
      </w:r>
      <w:proofErr w:type="gramStart"/>
      <w:r>
        <w:t>We</w:t>
      </w:r>
      <w:proofErr w:type="gramEnd"/>
      <w:r>
        <w:t xml:space="preserve"> can do the ramp climb in 2 + 38/6 = 8.3 s.</w:t>
      </w:r>
    </w:p>
    <w:p w14:paraId="629AEE4D" w14:textId="20EDE365" w:rsidR="006E5B9B" w:rsidRDefault="006E5B9B" w:rsidP="00D552B4">
      <w:r>
        <w:lastRenderedPageBreak/>
        <w:t xml:space="preserve">Acceleration </w:t>
      </w:r>
      <w:proofErr w:type="gramStart"/>
      <w:r>
        <w:t>=  6</w:t>
      </w:r>
      <w:proofErr w:type="gramEnd"/>
      <w:r>
        <w:t>/2 = 3cms</w:t>
      </w:r>
      <w:r w:rsidRPr="006E5B9B">
        <w:rPr>
          <w:vertAlign w:val="superscript"/>
        </w:rPr>
        <w:t>-2</w:t>
      </w:r>
    </w:p>
    <w:p w14:paraId="61395868" w14:textId="343B8CAB" w:rsidR="005B71CD" w:rsidRDefault="005B71CD" w:rsidP="00D552B4">
      <w:r>
        <w:t>By applying F=MA to the robot along the inclined plane</w:t>
      </w:r>
      <w:proofErr w:type="gramStart"/>
      <w:r>
        <w:t>..</w:t>
      </w:r>
      <w:proofErr w:type="gramEnd"/>
    </w:p>
    <w:p w14:paraId="2305186C" w14:textId="77777777" w:rsidR="00997A57" w:rsidRDefault="005B71CD" w:rsidP="00D552B4">
      <w:r>
        <w:t>Total force needed by wheels =</w:t>
      </w:r>
      <w:r w:rsidR="00997A57">
        <w:t xml:space="preserve"> mg </w:t>
      </w:r>
      <w:proofErr w:type="gramStart"/>
      <w:r w:rsidR="00997A57">
        <w:t>sin(</w:t>
      </w:r>
      <w:proofErr w:type="gramEnd"/>
      <w:r w:rsidR="00997A57">
        <w:t>20) + mA</w:t>
      </w:r>
    </w:p>
    <w:p w14:paraId="7A951963" w14:textId="77777777" w:rsidR="00997A57" w:rsidRDefault="00997A57" w:rsidP="00D552B4">
      <w:r>
        <w:tab/>
      </w:r>
      <w:r>
        <w:tab/>
      </w:r>
      <w:r>
        <w:tab/>
        <w:t xml:space="preserve">           = </w:t>
      </w:r>
      <w:proofErr w:type="gramStart"/>
      <w:r>
        <w:t>1.5x9.8xsin(</w:t>
      </w:r>
      <w:proofErr w:type="gramEnd"/>
      <w:r>
        <w:t>20) + 1.5x3/100</w:t>
      </w:r>
    </w:p>
    <w:p w14:paraId="7F007A6B" w14:textId="77777777" w:rsidR="00997A57" w:rsidRDefault="00997A57" w:rsidP="00D552B4">
      <w:r>
        <w:tab/>
      </w:r>
      <w:r>
        <w:tab/>
      </w:r>
      <w:r>
        <w:tab/>
        <w:t xml:space="preserve">           = 5.077 N</w:t>
      </w:r>
    </w:p>
    <w:p w14:paraId="6B905D3A" w14:textId="2D1B3866" w:rsidR="005B71CD" w:rsidRDefault="00997A57" w:rsidP="00D552B4">
      <w:r>
        <w:t>Force required by one wheel = 5.077/2 = 2.54 N</w:t>
      </w:r>
      <w:r w:rsidR="005B71CD">
        <w:t xml:space="preserve"> </w:t>
      </w:r>
    </w:p>
    <w:p w14:paraId="084F62D8" w14:textId="7D642353" w:rsidR="00997A57" w:rsidRDefault="00997A57" w:rsidP="00D552B4">
      <w:r>
        <w:t xml:space="preserve">Torque required from a wheel = </w:t>
      </w:r>
      <w:proofErr w:type="spellStart"/>
      <w:proofErr w:type="gramStart"/>
      <w:r>
        <w:t>Fd</w:t>
      </w:r>
      <w:proofErr w:type="spellEnd"/>
      <w:proofErr w:type="gramEnd"/>
    </w:p>
    <w:p w14:paraId="05AC2257" w14:textId="065DF8B6" w:rsidR="00997A57" w:rsidRDefault="00997A57" w:rsidP="00D552B4">
      <w:r>
        <w:tab/>
      </w:r>
      <w:r>
        <w:tab/>
      </w:r>
      <w:r>
        <w:tab/>
        <w:t xml:space="preserve">            = 2.54x</w:t>
      </w:r>
      <w:proofErr w:type="gramStart"/>
      <w:r w:rsidR="007A2482">
        <w:t>3</w:t>
      </w:r>
      <w:proofErr w:type="gramEnd"/>
      <w:r w:rsidR="007A2482">
        <w:t xml:space="preserve"> Nm</w:t>
      </w:r>
    </w:p>
    <w:p w14:paraId="1F5C7BA6" w14:textId="08A10B0E" w:rsidR="007A2482" w:rsidRPr="007A2482" w:rsidRDefault="007A2482" w:rsidP="00D552B4">
      <w:pPr>
        <w:rPr>
          <w:b/>
          <w:bCs/>
        </w:rPr>
      </w:pPr>
      <w:r>
        <w:tab/>
      </w:r>
      <w:r>
        <w:tab/>
      </w:r>
      <w:r>
        <w:tab/>
        <w:t xml:space="preserve">            </w:t>
      </w:r>
      <w:r w:rsidRPr="007A2482">
        <w:rPr>
          <w:b/>
          <w:bCs/>
        </w:rPr>
        <w:t xml:space="preserve">= 7.62 </w:t>
      </w:r>
      <w:proofErr w:type="spellStart"/>
      <w:r w:rsidRPr="007A2482">
        <w:rPr>
          <w:b/>
          <w:bCs/>
        </w:rPr>
        <w:t>Ncm</w:t>
      </w:r>
      <w:proofErr w:type="spellEnd"/>
      <w:r>
        <w:rPr>
          <w:b/>
          <w:bCs/>
        </w:rPr>
        <w:t xml:space="preserve">       </w:t>
      </w:r>
    </w:p>
    <w:p w14:paraId="4F95154F" w14:textId="3F196DD7" w:rsidR="007A2482" w:rsidRDefault="007A2482" w:rsidP="00D552B4">
      <w:pPr>
        <w:rPr>
          <w:b/>
          <w:bCs/>
        </w:rPr>
      </w:pPr>
      <w:r w:rsidRPr="007A2482">
        <w:rPr>
          <w:b/>
          <w:bCs/>
        </w:rPr>
        <w:tab/>
      </w:r>
      <w:r w:rsidRPr="007A2482">
        <w:rPr>
          <w:b/>
          <w:bCs/>
        </w:rPr>
        <w:tab/>
      </w:r>
      <w:r w:rsidRPr="007A2482">
        <w:rPr>
          <w:b/>
          <w:bCs/>
        </w:rPr>
        <w:tab/>
        <w:t xml:space="preserve">            = </w:t>
      </w:r>
      <w:r>
        <w:rPr>
          <w:b/>
          <w:bCs/>
        </w:rPr>
        <w:t>0.</w:t>
      </w:r>
      <w:r w:rsidRPr="007A2482">
        <w:rPr>
          <w:b/>
          <w:bCs/>
        </w:rPr>
        <w:t xml:space="preserve">777 </w:t>
      </w:r>
      <w:proofErr w:type="spellStart"/>
      <w:r w:rsidRPr="007A2482">
        <w:rPr>
          <w:b/>
          <w:bCs/>
        </w:rPr>
        <w:t>kgcm</w:t>
      </w:r>
      <w:proofErr w:type="spellEnd"/>
    </w:p>
    <w:p w14:paraId="029A6225" w14:textId="7C36BE22" w:rsidR="007A2482" w:rsidRDefault="007A2482" w:rsidP="00D552B4">
      <w:r>
        <w:t xml:space="preserve">To leave a 25% space for any error (friction), </w:t>
      </w:r>
    </w:p>
    <w:p w14:paraId="5B291CC1" w14:textId="1D0F9DE4" w:rsidR="007A2482" w:rsidRPr="00111050" w:rsidRDefault="00111050" w:rsidP="00D552B4">
      <w:pPr>
        <w:rPr>
          <w:b/>
          <w:bCs/>
        </w:rPr>
      </w:pPr>
      <w:r>
        <w:rPr>
          <w:b/>
          <w:bCs/>
        </w:rPr>
        <w:t xml:space="preserve"># </w:t>
      </w:r>
      <w:proofErr w:type="gramStart"/>
      <w:r w:rsidR="007A2482" w:rsidRPr="00111050">
        <w:rPr>
          <w:b/>
          <w:bCs/>
        </w:rPr>
        <w:t>We</w:t>
      </w:r>
      <w:proofErr w:type="gramEnd"/>
      <w:r w:rsidR="007A2482" w:rsidRPr="00111050">
        <w:rPr>
          <w:b/>
          <w:bCs/>
        </w:rPr>
        <w:t xml:space="preserve"> should use a motor with 1.036 </w:t>
      </w:r>
      <w:proofErr w:type="spellStart"/>
      <w:r w:rsidR="007A2482" w:rsidRPr="00111050">
        <w:rPr>
          <w:b/>
          <w:bCs/>
        </w:rPr>
        <w:t>kgcm</w:t>
      </w:r>
      <w:proofErr w:type="spellEnd"/>
      <w:r w:rsidR="007A2482" w:rsidRPr="00111050">
        <w:rPr>
          <w:b/>
          <w:bCs/>
        </w:rPr>
        <w:t xml:space="preserve"> stall torque at least.</w:t>
      </w:r>
    </w:p>
    <w:p w14:paraId="1CB387FE" w14:textId="2E74CD8D" w:rsidR="007A2482" w:rsidRDefault="007A2482" w:rsidP="00D552B4"/>
    <w:p w14:paraId="51FE6F7E" w14:textId="65A83155" w:rsidR="007A2482" w:rsidRDefault="007A2482" w:rsidP="00D552B4">
      <w:r>
        <w:t>Angular Velocity at the maximum speed in the ramp = 6 cms</w:t>
      </w:r>
      <w:r w:rsidRPr="007A2482">
        <w:rPr>
          <w:vertAlign w:val="superscript"/>
        </w:rPr>
        <w:t>-1</w:t>
      </w:r>
      <w:r>
        <w:t>/ 3 cm</w:t>
      </w:r>
    </w:p>
    <w:p w14:paraId="00798750" w14:textId="78AFC907" w:rsidR="007A2482" w:rsidRDefault="007A2482" w:rsidP="00D552B4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= 2 rads</w:t>
      </w:r>
      <w:r w:rsidRPr="007A2482">
        <w:rPr>
          <w:vertAlign w:val="superscript"/>
        </w:rPr>
        <w:t>-1</w:t>
      </w:r>
    </w:p>
    <w:p w14:paraId="0AC0151F" w14:textId="45783D0D" w:rsidR="007A2482" w:rsidRDefault="007A2482" w:rsidP="00D552B4">
      <w:r>
        <w:t>In this moment, maximum power output</w:t>
      </w:r>
      <w:r w:rsidR="000A4BE8">
        <w:t xml:space="preserve"> of the motor (P) = </w:t>
      </w:r>
      <w:proofErr w:type="spellStart"/>
      <w:r w:rsidR="000A4BE8">
        <w:t>τω</w:t>
      </w:r>
      <w:proofErr w:type="spellEnd"/>
      <w:r w:rsidR="000A4BE8">
        <w:t xml:space="preserve"> </w:t>
      </w:r>
    </w:p>
    <w:p w14:paraId="30CAE288" w14:textId="5F1DD845" w:rsidR="000A4BE8" w:rsidRDefault="000A4BE8" w:rsidP="00D552B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= 7.6 x 2 / 100 Nm</w:t>
      </w:r>
    </w:p>
    <w:p w14:paraId="16FEAD2E" w14:textId="790B7C41" w:rsidR="000A4BE8" w:rsidRDefault="000A4BE8" w:rsidP="00D552B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= 0.144 W</w:t>
      </w:r>
    </w:p>
    <w:p w14:paraId="48AAB00A" w14:textId="445C0315" w:rsidR="000A4BE8" w:rsidRDefault="000A4BE8" w:rsidP="00D552B4">
      <w:r>
        <w:t>Regulated Voltage supplied to the motor = 9V</w:t>
      </w:r>
    </w:p>
    <w:p w14:paraId="18EF20E3" w14:textId="659C06D7" w:rsidR="000A4BE8" w:rsidRDefault="000A4BE8" w:rsidP="00D552B4">
      <w:r>
        <w:t>Back emf of the motor    = X</w:t>
      </w:r>
    </w:p>
    <w:p w14:paraId="12C13C55" w14:textId="43A3E2AD" w:rsidR="000A4BE8" w:rsidRPr="00811EFE" w:rsidRDefault="00111050" w:rsidP="00D552B4">
      <w:pPr>
        <w:rPr>
          <w:b/>
          <w:bCs/>
        </w:rPr>
      </w:pPr>
      <w:r>
        <w:rPr>
          <w:b/>
          <w:bCs/>
        </w:rPr>
        <w:t xml:space="preserve"># </w:t>
      </w:r>
      <w:r w:rsidR="000A4BE8" w:rsidRPr="00811EFE">
        <w:rPr>
          <w:b/>
          <w:bCs/>
        </w:rPr>
        <w:t>Maximum current need at the ramp</w:t>
      </w:r>
      <w:r w:rsidR="00F57841">
        <w:rPr>
          <w:b/>
          <w:bCs/>
        </w:rPr>
        <w:tab/>
      </w:r>
      <w:r w:rsidR="000A4BE8" w:rsidRPr="00811EFE">
        <w:rPr>
          <w:b/>
          <w:bCs/>
        </w:rPr>
        <w:t>= P/V</w:t>
      </w:r>
    </w:p>
    <w:p w14:paraId="3D23FB71" w14:textId="3F448B61" w:rsidR="000A4BE8" w:rsidRPr="00811EFE" w:rsidRDefault="000A4BE8" w:rsidP="00D552B4">
      <w:pPr>
        <w:rPr>
          <w:b/>
          <w:bCs/>
        </w:rPr>
      </w:pPr>
      <w:r w:rsidRPr="00811EFE">
        <w:rPr>
          <w:b/>
          <w:bCs/>
        </w:rPr>
        <w:tab/>
      </w:r>
      <w:r w:rsidRPr="00811EFE">
        <w:rPr>
          <w:b/>
          <w:bCs/>
        </w:rPr>
        <w:tab/>
      </w:r>
      <w:r w:rsidR="00F57841">
        <w:rPr>
          <w:b/>
          <w:bCs/>
        </w:rPr>
        <w:tab/>
      </w:r>
      <w:r w:rsidR="00F57841">
        <w:rPr>
          <w:b/>
          <w:bCs/>
        </w:rPr>
        <w:tab/>
      </w:r>
      <w:r w:rsidR="00F57841">
        <w:rPr>
          <w:b/>
          <w:bCs/>
        </w:rPr>
        <w:tab/>
        <w:t>= 0.144 / 9</w:t>
      </w:r>
    </w:p>
    <w:p w14:paraId="1F15E0CB" w14:textId="74DC375B" w:rsidR="000A4BE8" w:rsidRPr="00811EFE" w:rsidRDefault="00F57841" w:rsidP="00D552B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0A4BE8" w:rsidRPr="00811EFE">
        <w:rPr>
          <w:b/>
          <w:bCs/>
        </w:rPr>
        <w:t>=</w:t>
      </w:r>
      <w:r>
        <w:rPr>
          <w:b/>
          <w:bCs/>
        </w:rPr>
        <w:t xml:space="preserve"> 0.016 A</w:t>
      </w:r>
    </w:p>
    <w:p w14:paraId="26F4FE50" w14:textId="72D80781" w:rsidR="007A2482" w:rsidRDefault="00CD4A91" w:rsidP="00D552B4">
      <w:r>
        <w:t xml:space="preserve">We are </w:t>
      </w:r>
      <w:r w:rsidR="00724F59">
        <w:t>planning</w:t>
      </w:r>
      <w:r>
        <w:t xml:space="preserve"> to complete </w:t>
      </w:r>
      <w:r w:rsidR="00724F59">
        <w:t xml:space="preserve">first the line following </w:t>
      </w:r>
      <w:proofErr w:type="gramStart"/>
      <w:r w:rsidR="00724F59">
        <w:t>part(</w:t>
      </w:r>
      <w:proofErr w:type="gramEnd"/>
      <w:r w:rsidR="00724F59">
        <w:t>approximately 250 cm) in 30 seconds and it will be the fastest run.</w:t>
      </w:r>
    </w:p>
    <w:p w14:paraId="64A4CBE8" w14:textId="10DEF422" w:rsidR="00724F59" w:rsidRPr="00724F59" w:rsidRDefault="00111050" w:rsidP="00D552B4">
      <w:pPr>
        <w:rPr>
          <w:b/>
          <w:bCs/>
        </w:rPr>
      </w:pPr>
      <w:r>
        <w:rPr>
          <w:b/>
          <w:bCs/>
        </w:rPr>
        <w:t xml:space="preserve"># </w:t>
      </w:r>
      <w:r w:rsidR="00724F59" w:rsidRPr="00724F59">
        <w:rPr>
          <w:b/>
          <w:bCs/>
        </w:rPr>
        <w:t>Maximum RPM needed = 250 x 60 / (30 x 2π x 3)</w:t>
      </w:r>
    </w:p>
    <w:p w14:paraId="61208A9E" w14:textId="1D256B66" w:rsidR="00724F59" w:rsidRPr="00B166EB" w:rsidRDefault="00724F59" w:rsidP="00D552B4">
      <w:r w:rsidRPr="00724F59">
        <w:rPr>
          <w:b/>
          <w:bCs/>
        </w:rPr>
        <w:tab/>
      </w:r>
      <w:r w:rsidRPr="00724F59">
        <w:rPr>
          <w:b/>
          <w:bCs/>
        </w:rPr>
        <w:tab/>
      </w:r>
      <w:r w:rsidRPr="00724F59">
        <w:rPr>
          <w:b/>
          <w:bCs/>
        </w:rPr>
        <w:tab/>
      </w:r>
      <w:proofErr w:type="gramStart"/>
      <w:r w:rsidRPr="00724F59">
        <w:rPr>
          <w:b/>
          <w:bCs/>
        </w:rPr>
        <w:t>=26.52 rpm</w:t>
      </w:r>
      <w:proofErr w:type="gramEnd"/>
    </w:p>
    <w:p w14:paraId="5B98E091" w14:textId="5F969BE4" w:rsidR="00B166EB" w:rsidRDefault="00B166EB" w:rsidP="00D552B4">
      <w:pPr>
        <w:rPr>
          <w:b/>
          <w:bCs/>
        </w:rPr>
      </w:pPr>
      <w:r>
        <w:rPr>
          <w:b/>
          <w:bCs/>
        </w:rPr>
        <w:t>Climb down the Ramp</w:t>
      </w:r>
    </w:p>
    <w:p w14:paraId="69AAA950" w14:textId="771142CB" w:rsidR="00B166EB" w:rsidRDefault="00B166EB" w:rsidP="00D552B4">
      <w:r>
        <w:t>To maintain a constant speed, again motors should take the torque occurs due to weight.</w:t>
      </w:r>
    </w:p>
    <w:p w14:paraId="6C3C56BC" w14:textId="3C8602E6" w:rsidR="00B166EB" w:rsidRDefault="00B166EB" w:rsidP="00D552B4">
      <w:r>
        <w:lastRenderedPageBreak/>
        <w:t xml:space="preserve">Torque = </w:t>
      </w:r>
      <w:proofErr w:type="gramStart"/>
      <w:r>
        <w:t>1.5x9.8xsin(</w:t>
      </w:r>
      <w:proofErr w:type="gramEnd"/>
      <w:r>
        <w:t xml:space="preserve">20) x 3/2 </w:t>
      </w:r>
      <w:proofErr w:type="spellStart"/>
      <w:r>
        <w:t>Ncm</w:t>
      </w:r>
      <w:proofErr w:type="spellEnd"/>
    </w:p>
    <w:p w14:paraId="167F9E9A" w14:textId="1BB6D99C" w:rsidR="00B166EB" w:rsidRDefault="00B166EB" w:rsidP="00D552B4">
      <w:r>
        <w:t xml:space="preserve">              = 7.54 </w:t>
      </w:r>
      <w:proofErr w:type="spellStart"/>
      <w:r>
        <w:t>Ncm</w:t>
      </w:r>
      <w:proofErr w:type="spellEnd"/>
    </w:p>
    <w:p w14:paraId="5CCB5B70" w14:textId="77777777" w:rsidR="00B166EB" w:rsidRDefault="00B166EB" w:rsidP="00D552B4">
      <w:r>
        <w:t xml:space="preserve">              = 0.76 </w:t>
      </w:r>
      <w:proofErr w:type="spellStart"/>
      <w:r>
        <w:t>kgcm</w:t>
      </w:r>
      <w:proofErr w:type="spellEnd"/>
    </w:p>
    <w:p w14:paraId="72C460FD" w14:textId="6E046D10" w:rsidR="00B166EB" w:rsidRDefault="00111050" w:rsidP="00D552B4">
      <w:pPr>
        <w:rPr>
          <w:b/>
          <w:bCs/>
        </w:rPr>
      </w:pPr>
      <w:r>
        <w:rPr>
          <w:b/>
          <w:bCs/>
        </w:rPr>
        <w:t xml:space="preserve"># </w:t>
      </w:r>
      <w:r w:rsidR="00B166EB" w:rsidRPr="00B166EB">
        <w:rPr>
          <w:b/>
          <w:bCs/>
        </w:rPr>
        <w:t>Current in climb down of the ramp = 0.144 x 7.54/ ((9-X) x 7.56)</w:t>
      </w:r>
    </w:p>
    <w:p w14:paraId="40A69FF1" w14:textId="53F8B8E2" w:rsidR="00B166EB" w:rsidRPr="00B166EB" w:rsidRDefault="00B166EB" w:rsidP="00D552B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= </w:t>
      </w:r>
    </w:p>
    <w:p w14:paraId="738A50E2" w14:textId="688C8B2E" w:rsidR="00B166EB" w:rsidRPr="00B166EB" w:rsidRDefault="00B166EB" w:rsidP="00D552B4">
      <w:r>
        <w:t xml:space="preserve"> </w:t>
      </w:r>
    </w:p>
    <w:sectPr w:rsidR="00B166EB" w:rsidRPr="00B16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A3MDOxNDU1MjBR0lEKTi0uzszPAykwrAUAWPIeXiwAAAA="/>
  </w:docVars>
  <w:rsids>
    <w:rsidRoot w:val="00EA0687"/>
    <w:rsid w:val="000A4BE8"/>
    <w:rsid w:val="00111050"/>
    <w:rsid w:val="001E0922"/>
    <w:rsid w:val="005B71CD"/>
    <w:rsid w:val="006E5B9B"/>
    <w:rsid w:val="00724F59"/>
    <w:rsid w:val="0077751D"/>
    <w:rsid w:val="007A2482"/>
    <w:rsid w:val="00811EFE"/>
    <w:rsid w:val="00970A56"/>
    <w:rsid w:val="00997A57"/>
    <w:rsid w:val="00AA4022"/>
    <w:rsid w:val="00B166EB"/>
    <w:rsid w:val="00CD1237"/>
    <w:rsid w:val="00CD4A91"/>
    <w:rsid w:val="00D552B4"/>
    <w:rsid w:val="00EA0687"/>
    <w:rsid w:val="00F5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4B897B"/>
  <w15:chartTrackingRefBased/>
  <w15:docId w15:val="{7B22AAEE-3AEC-46C1-9395-F5A033136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od</dc:creator>
  <cp:keywords/>
  <dc:description/>
  <cp:lastModifiedBy>Pamuditha Somarathne</cp:lastModifiedBy>
  <cp:revision>9</cp:revision>
  <dcterms:created xsi:type="dcterms:W3CDTF">2020-05-06T05:21:00Z</dcterms:created>
  <dcterms:modified xsi:type="dcterms:W3CDTF">2020-05-07T07:49:00Z</dcterms:modified>
</cp:coreProperties>
</file>